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C99E61" w14:textId="77777777" w:rsidR="000D58A9" w:rsidRDefault="00A95B18">
      <w:pPr>
        <w:pStyle w:val="a4"/>
      </w:pPr>
      <w:r>
        <w:t>Отчёт по лабораторной работе № 1</w:t>
      </w:r>
    </w:p>
    <w:p w14:paraId="43CDA21D" w14:textId="77777777" w:rsidR="000D58A9" w:rsidRDefault="00A95B18">
      <w:pPr>
        <w:pStyle w:val="Author"/>
      </w:pPr>
      <w:r>
        <w:t>Каримов Зуфар Исматович НПИ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42899175"/>
        <w:docPartObj>
          <w:docPartGallery w:val="Table of Contents"/>
          <w:docPartUnique/>
        </w:docPartObj>
      </w:sdtPr>
      <w:sdtEndPr/>
      <w:sdtContent>
        <w:p w14:paraId="42D11930" w14:textId="77777777" w:rsidR="000D58A9" w:rsidRDefault="00A95B18">
          <w:pPr>
            <w:pStyle w:val="ae"/>
          </w:pPr>
          <w:r>
            <w:t>Содержание</w:t>
          </w:r>
        </w:p>
        <w:p w14:paraId="6AC01A6E" w14:textId="77777777" w:rsidR="00FE32C9" w:rsidRDefault="00A95B1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E32C9">
            <w:fldChar w:fldCharType="separate"/>
          </w:r>
          <w:hyperlink w:anchor="_Toc64138732" w:history="1">
            <w:r w:rsidR="00FE32C9" w:rsidRPr="00AE74C2">
              <w:rPr>
                <w:rStyle w:val="ad"/>
                <w:noProof/>
              </w:rPr>
              <w:t>Цель работы</w:t>
            </w:r>
            <w:r w:rsidR="00FE32C9">
              <w:rPr>
                <w:noProof/>
                <w:webHidden/>
              </w:rPr>
              <w:tab/>
            </w:r>
            <w:r w:rsidR="00FE32C9">
              <w:rPr>
                <w:noProof/>
                <w:webHidden/>
              </w:rPr>
              <w:fldChar w:fldCharType="begin"/>
            </w:r>
            <w:r w:rsidR="00FE32C9">
              <w:rPr>
                <w:noProof/>
                <w:webHidden/>
              </w:rPr>
              <w:instrText xml:space="preserve"> PAGEREF _Toc64138732 \h </w:instrText>
            </w:r>
            <w:r w:rsidR="00FE32C9">
              <w:rPr>
                <w:noProof/>
                <w:webHidden/>
              </w:rPr>
            </w:r>
            <w:r w:rsidR="00FE32C9">
              <w:rPr>
                <w:noProof/>
                <w:webHidden/>
              </w:rPr>
              <w:fldChar w:fldCharType="separate"/>
            </w:r>
            <w:r w:rsidR="00FE32C9">
              <w:rPr>
                <w:noProof/>
                <w:webHidden/>
              </w:rPr>
              <w:t>1</w:t>
            </w:r>
            <w:r w:rsidR="00FE32C9">
              <w:rPr>
                <w:noProof/>
                <w:webHidden/>
              </w:rPr>
              <w:fldChar w:fldCharType="end"/>
            </w:r>
          </w:hyperlink>
        </w:p>
        <w:p w14:paraId="66C2DF8D" w14:textId="77777777" w:rsidR="00FE32C9" w:rsidRDefault="00FE32C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138733" w:history="1">
            <w:r w:rsidRPr="00AE74C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138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070C26" w14:textId="77777777" w:rsidR="00FE32C9" w:rsidRDefault="00FE32C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138734" w:history="1">
            <w:r w:rsidRPr="00AE74C2">
              <w:rPr>
                <w:rStyle w:val="ad"/>
                <w:noProof/>
              </w:rPr>
              <w:t>Последовательность выполн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138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69E52B" w14:textId="77777777" w:rsidR="00FE32C9" w:rsidRDefault="00FE32C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138735" w:history="1">
            <w:r w:rsidRPr="00AE74C2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138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899AE1" w14:textId="77777777" w:rsidR="000D58A9" w:rsidRDefault="00A95B18">
          <w:r>
            <w:fldChar w:fldCharType="end"/>
          </w:r>
        </w:p>
      </w:sdtContent>
    </w:sdt>
    <w:p w14:paraId="3107981C" w14:textId="77777777" w:rsidR="000D58A9" w:rsidRDefault="00A95B18">
      <w:pPr>
        <w:pStyle w:val="1"/>
      </w:pPr>
      <w:bookmarkStart w:id="0" w:name="цель-работы"/>
      <w:bookmarkStart w:id="1" w:name="_Toc64138732"/>
      <w:r>
        <w:t>Цель работы</w:t>
      </w:r>
      <w:bookmarkEnd w:id="1"/>
    </w:p>
    <w:p w14:paraId="0B633301" w14:textId="77777777" w:rsidR="000D58A9" w:rsidRDefault="00A95B18">
      <w:pPr>
        <w:pStyle w:val="FirstParagraph"/>
      </w:pPr>
      <w:r>
        <w:rPr>
          <w:b/>
          <w:bCs/>
        </w:rPr>
        <w:t>Научиться работать с git и подготовить отчёт по лабораторным работам, а также познакомиться с основными возможностями разметки Markdown.</w:t>
      </w:r>
    </w:p>
    <w:p w14:paraId="77A8761E" w14:textId="77777777" w:rsidR="000D58A9" w:rsidRDefault="00A95B18">
      <w:pPr>
        <w:pStyle w:val="1"/>
      </w:pPr>
      <w:bookmarkStart w:id="2" w:name="задание"/>
      <w:bookmarkStart w:id="3" w:name="_Toc64138733"/>
      <w:bookmarkEnd w:id="0"/>
      <w:r>
        <w:t>Задание</w:t>
      </w:r>
      <w:bookmarkEnd w:id="3"/>
    </w:p>
    <w:p w14:paraId="14C8450D" w14:textId="77777777" w:rsidR="000D58A9" w:rsidRDefault="00A95B18">
      <w:pPr>
        <w:pStyle w:val="Compact"/>
        <w:numPr>
          <w:ilvl w:val="0"/>
          <w:numId w:val="2"/>
        </w:numPr>
      </w:pPr>
      <w:r>
        <w:t>Сделайте отчёт по предыдущей лабораторной работе в формате Markdown.</w:t>
      </w:r>
    </w:p>
    <w:p w14:paraId="620DC9C7" w14:textId="77777777" w:rsidR="000D58A9" w:rsidRDefault="00A95B18">
      <w:pPr>
        <w:pStyle w:val="Compact"/>
        <w:numPr>
          <w:ilvl w:val="0"/>
          <w:numId w:val="2"/>
        </w:numPr>
      </w:pPr>
      <w:r>
        <w:t>В качестве отчёта просьба предоставить отч</w:t>
      </w:r>
      <w:r>
        <w:t>ёты в 3 форматах: pdf, docx и md (в архиве, поскольку он должен содержать скриншоты, Makefile и т.д.)</w:t>
      </w:r>
    </w:p>
    <w:p w14:paraId="4602D120" w14:textId="77777777" w:rsidR="000D58A9" w:rsidRDefault="00A95B18">
      <w:pPr>
        <w:pStyle w:val="1"/>
      </w:pPr>
      <w:bookmarkStart w:id="4" w:name="последовательность-выполнения-работы"/>
      <w:bookmarkStart w:id="5" w:name="_Toc64138734"/>
      <w:bookmarkEnd w:id="2"/>
      <w:r>
        <w:t>Последовательность выполнения работы</w:t>
      </w:r>
      <w:bookmarkEnd w:id="5"/>
    </w:p>
    <w:p w14:paraId="751D9FCC" w14:textId="77777777" w:rsidR="000D58A9" w:rsidRDefault="00A95B18">
      <w:pPr>
        <w:pStyle w:val="FirstParagraph"/>
      </w:pPr>
      <w:r>
        <w:rPr>
          <w:b/>
          <w:bCs/>
        </w:rPr>
        <w:t>Создание проекта</w:t>
      </w:r>
    </w:p>
    <w:p w14:paraId="0C8859E3" w14:textId="77777777" w:rsidR="000D58A9" w:rsidRDefault="00A95B18">
      <w:pPr>
        <w:pStyle w:val="a0"/>
      </w:pPr>
      <w:r>
        <w:rPr>
          <w:noProof/>
        </w:rPr>
        <w:drawing>
          <wp:inline distT="0" distB="0" distL="0" distR="0" wp14:anchorId="2C284110" wp14:editId="1F54BFF5">
            <wp:extent cx="5216892" cy="2598821"/>
            <wp:effectExtent l="0" t="0" r="0" b="0"/>
            <wp:docPr id="1" name="Picture" descr="screen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in/lab01/%D1%81%D0%BA%D1%80%D0%B8%D0%BD%D1%8B/Screenshot_1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259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">
        <w:r>
          <w:rPr>
            <w:rStyle w:val="ad"/>
          </w:rPr>
          <w:t>рис 1.</w:t>
        </w:r>
      </w:hyperlink>
    </w:p>
    <w:p w14:paraId="65ED07D8" w14:textId="77777777" w:rsidR="000D58A9" w:rsidRDefault="00A95B18">
      <w:pPr>
        <w:pStyle w:val="a0"/>
      </w:pPr>
      <w:r>
        <w:lastRenderedPageBreak/>
        <w:t>Здесь я проверил установлен ли у меня Git. Да, он у меня установлен и поэтому можно переходить на следдующий пункт. Нам нужно создать каталог hello и внутри каталога создаем файл html.</w:t>
      </w:r>
    </w:p>
    <w:p w14:paraId="5152D404" w14:textId="77777777" w:rsidR="000D58A9" w:rsidRDefault="00A95B18">
      <w:pPr>
        <w:pStyle w:val="a0"/>
      </w:pPr>
      <w:r>
        <w:rPr>
          <w:noProof/>
        </w:rPr>
        <w:drawing>
          <wp:inline distT="0" distB="0" distL="0" distR="0" wp14:anchorId="1154D5E0" wp14:editId="7E9DAADE">
            <wp:extent cx="5334000" cy="1502646"/>
            <wp:effectExtent l="0" t="0" r="0" b="0"/>
            <wp:docPr id="2" name="Picture" descr="screen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in/lab01/%D1%81%D0%BA%D1%80%D0%B8%D0%BD%D1%8B/Screenshot_2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2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10">
        <w:r>
          <w:rPr>
            <w:rStyle w:val="ad"/>
          </w:rPr>
          <w:t>рис 2.</w:t>
        </w:r>
      </w:hyperlink>
    </w:p>
    <w:p w14:paraId="719C8287" w14:textId="77777777" w:rsidR="000D58A9" w:rsidRDefault="00A95B18">
      <w:pPr>
        <w:pStyle w:val="a0"/>
      </w:pPr>
      <w:r>
        <w:rPr>
          <w:b/>
          <w:bCs/>
        </w:rPr>
        <w:t>Создание репозитория</w:t>
      </w:r>
    </w:p>
    <w:p w14:paraId="1C487686" w14:textId="77777777" w:rsidR="000D58A9" w:rsidRDefault="00A95B18">
      <w:pPr>
        <w:pStyle w:val="a0"/>
      </w:pPr>
      <w:r>
        <w:rPr>
          <w:noProof/>
        </w:rPr>
        <w:drawing>
          <wp:inline distT="0" distB="0" distL="0" distR="0" wp14:anchorId="01B10535" wp14:editId="7F216DC9">
            <wp:extent cx="5334000" cy="1697535"/>
            <wp:effectExtent l="0" t="0" r="0" b="0"/>
            <wp:docPr id="3" name="Picture" descr="screen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in/lab01/%D1%81%D0%BA%D1%80%D0%B8%D0%BD%D1%8B/Screenshot_4.pn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12">
        <w:r>
          <w:rPr>
            <w:rStyle w:val="ad"/>
          </w:rPr>
          <w:t>рис 3.</w:t>
        </w:r>
      </w:hyperlink>
    </w:p>
    <w:p w14:paraId="22F7A15D" w14:textId="77777777" w:rsidR="000D58A9" w:rsidRDefault="00A95B18">
      <w:pPr>
        <w:pStyle w:val="a0"/>
      </w:pPr>
      <w:r>
        <w:t xml:space="preserve">Здесь я создал репозиторий и добавил файл в этот репозиторий. </w:t>
      </w:r>
    </w:p>
    <w:p w14:paraId="10F6267C" w14:textId="77777777" w:rsidR="000D58A9" w:rsidRDefault="00A95B18">
      <w:pPr>
        <w:pStyle w:val="a0"/>
      </w:pPr>
      <w:r>
        <w:rPr>
          <w:b/>
          <w:bCs/>
        </w:rPr>
        <w:t>Проверка состояние репозитория</w:t>
      </w:r>
    </w:p>
    <w:p w14:paraId="4E2F1147" w14:textId="77777777" w:rsidR="000D58A9" w:rsidRDefault="00A95B18">
      <w:pPr>
        <w:pStyle w:val="a0"/>
      </w:pPr>
      <w:r>
        <w:rPr>
          <w:noProof/>
        </w:rPr>
        <w:drawing>
          <wp:inline distT="0" distB="0" distL="0" distR="0" wp14:anchorId="407DA651" wp14:editId="2F624A5E">
            <wp:extent cx="5149515" cy="981776"/>
            <wp:effectExtent l="0" t="0" r="0" b="0"/>
            <wp:docPr id="4" name="Picture" descr="screen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in/lab01/%D1%81%D0%BA%D1%80%D0%B8%D0%BD%D1%8B/Screenshot_5.png?raw=tru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14">
        <w:r>
          <w:rPr>
            <w:rStyle w:val="ad"/>
          </w:rPr>
          <w:t>рис 4.</w:t>
        </w:r>
      </w:hyperlink>
    </w:p>
    <w:p w14:paraId="7EB6AD67" w14:textId="77777777" w:rsidR="000D58A9" w:rsidRDefault="00A95B18">
      <w:pPr>
        <w:pStyle w:val="a0"/>
      </w:pPr>
      <w:r>
        <w:t>С помощью данной команды можно проверить текущее состояние репозитория.</w:t>
      </w:r>
    </w:p>
    <w:p w14:paraId="412735BD" w14:textId="77777777" w:rsidR="000D58A9" w:rsidRDefault="00A95B18">
      <w:pPr>
        <w:pStyle w:val="a0"/>
      </w:pPr>
      <w:r>
        <w:rPr>
          <w:b/>
          <w:bCs/>
        </w:rPr>
        <w:t>Внесение изменений</w:t>
      </w:r>
      <w:r>
        <w:br/>
        <w:t>Добавим кое-какие HTML-теги к нашему приветствию. Измените содержимое файла hello.html на:</w:t>
      </w:r>
    </w:p>
    <w:p w14:paraId="18456E1A" w14:textId="77777777" w:rsidR="000D58A9" w:rsidRDefault="00A95B18">
      <w:pPr>
        <w:pStyle w:val="a0"/>
      </w:pPr>
      <w:r>
        <w:rPr>
          <w:noProof/>
        </w:rPr>
        <w:lastRenderedPageBreak/>
        <w:drawing>
          <wp:inline distT="0" distB="0" distL="0" distR="0" wp14:anchorId="68CBC2ED" wp14:editId="6C01E293">
            <wp:extent cx="5334000" cy="1636888"/>
            <wp:effectExtent l="0" t="0" r="0" b="0"/>
            <wp:docPr id="5" name="Picture" descr="screen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in/lab01/%D1%81%D0%BA%D1%80%D0%B8%D0%BD%D1%8B/Screenshot_6.png?raw=true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16">
        <w:r>
          <w:rPr>
            <w:rStyle w:val="ad"/>
          </w:rPr>
          <w:t>рис 5.</w:t>
        </w:r>
      </w:hyperlink>
    </w:p>
    <w:p w14:paraId="3A9D9823" w14:textId="77777777" w:rsidR="000D58A9" w:rsidRDefault="00A95B18">
      <w:pPr>
        <w:pStyle w:val="a0"/>
      </w:pPr>
      <w:r>
        <w:rPr>
          <w:b/>
          <w:bCs/>
        </w:rPr>
        <w:t>Индексация изменений</w:t>
      </w:r>
      <w:r>
        <w:br/>
        <w:t>Теперь выполните команду git, чтобы проиндексировать изменения. Проверьте состояние.</w:t>
      </w:r>
    </w:p>
    <w:p w14:paraId="4AE25580" w14:textId="77777777" w:rsidR="000D58A9" w:rsidRDefault="00A95B18">
      <w:pPr>
        <w:pStyle w:val="a0"/>
      </w:pPr>
      <w:r>
        <w:rPr>
          <w:noProof/>
        </w:rPr>
        <w:drawing>
          <wp:inline distT="0" distB="0" distL="0" distR="0" wp14:anchorId="1F5E117F" wp14:editId="76D204C8">
            <wp:extent cx="5322770" cy="1087654"/>
            <wp:effectExtent l="0" t="0" r="0" b="0"/>
            <wp:docPr id="6" name="Picture" descr="screen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in/lab01/%D1%81%D0%BA%D1%80%D0%B8%D0%BD%D1%8B/Screenshot_7.png?raw=true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18">
        <w:r>
          <w:rPr>
            <w:rStyle w:val="ad"/>
          </w:rPr>
          <w:t>рис 6.</w:t>
        </w:r>
      </w:hyperlink>
    </w:p>
    <w:p w14:paraId="67F6E0B8" w14:textId="77777777" w:rsidR="000D58A9" w:rsidRDefault="00A95B18">
      <w:pPr>
        <w:pStyle w:val="a0"/>
      </w:pPr>
      <w:r>
        <w:t>Изменения файла hello.html были проиндексированы. Это означает, что git теперь знает об изменении, но изменение пок</w:t>
      </w:r>
      <w:r>
        <w:t>а не записано в репозиторий.</w:t>
      </w:r>
    </w:p>
    <w:p w14:paraId="0517EF27" w14:textId="77777777" w:rsidR="000D58A9" w:rsidRDefault="00A95B18">
      <w:pPr>
        <w:pStyle w:val="a0"/>
      </w:pPr>
      <w:r>
        <w:rPr>
          <w:b/>
          <w:bCs/>
        </w:rPr>
        <w:t>Коммит изменений</w:t>
      </w:r>
    </w:p>
    <w:p w14:paraId="023E6BC3" w14:textId="77777777" w:rsidR="000D58A9" w:rsidRDefault="00A95B18">
      <w:pPr>
        <w:pStyle w:val="a0"/>
      </w:pPr>
      <w:r>
        <w:rPr>
          <w:noProof/>
        </w:rPr>
        <w:lastRenderedPageBreak/>
        <w:drawing>
          <wp:inline distT="0" distB="0" distL="0" distR="0" wp14:anchorId="720E7014" wp14:editId="2EEEA02F">
            <wp:extent cx="5334000" cy="5999770"/>
            <wp:effectExtent l="0" t="0" r="0" b="0"/>
            <wp:docPr id="7" name="Picture" descr="screen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in/lab01/%D1%81%D0%BA%D1%80%D0%B8%D0%BD%D1%8B/Screenshot_8.png?raw=true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0">
        <w:r>
          <w:rPr>
            <w:rStyle w:val="ad"/>
          </w:rPr>
          <w:t>рис 7.</w:t>
        </w:r>
      </w:hyperlink>
    </w:p>
    <w:p w14:paraId="2FB8BAFC" w14:textId="77777777" w:rsidR="000D58A9" w:rsidRDefault="00A95B18">
      <w:pPr>
        <w:pStyle w:val="a0"/>
      </w:pPr>
      <w:r>
        <w:t>Когда мы ранее использовали git commit для коммита первоначальной версии файла hello.html в репозиторий, мы включили метку -m, которая делает комментарий в командной строке. Команда commit позволит нам интерактивно редактировать комментарии для коммита.</w:t>
      </w:r>
    </w:p>
    <w:p w14:paraId="5CEA104B" w14:textId="77777777" w:rsidR="000D58A9" w:rsidRDefault="00A95B18">
      <w:pPr>
        <w:pStyle w:val="a0"/>
      </w:pPr>
      <w:r>
        <w:rPr>
          <w:b/>
          <w:bCs/>
        </w:rPr>
        <w:t>Ис</w:t>
      </w:r>
      <w:r>
        <w:rPr>
          <w:b/>
          <w:bCs/>
        </w:rPr>
        <w:t>тория</w:t>
      </w:r>
    </w:p>
    <w:p w14:paraId="1A7FE750" w14:textId="77777777" w:rsidR="000D58A9" w:rsidRDefault="00A95B18">
      <w:pPr>
        <w:pStyle w:val="a0"/>
      </w:pPr>
      <w:r>
        <w:rPr>
          <w:noProof/>
        </w:rPr>
        <w:lastRenderedPageBreak/>
        <w:drawing>
          <wp:inline distT="0" distB="0" distL="0" distR="0" wp14:anchorId="1383FABA" wp14:editId="49366845">
            <wp:extent cx="5334000" cy="2310616"/>
            <wp:effectExtent l="0" t="0" r="0" b="0"/>
            <wp:docPr id="8" name="Picture" descr="screen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in/lab01/%D1%81%D0%BA%D1%80%D0%B8%D0%BD%D1%8B/Screenshot_9.png?raw=true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ad"/>
          </w:rPr>
          <w:t>рис 8.</w:t>
        </w:r>
      </w:hyperlink>
    </w:p>
    <w:p w14:paraId="37D9A847" w14:textId="77777777" w:rsidR="000D58A9" w:rsidRDefault="00A95B18">
      <w:pPr>
        <w:pStyle w:val="a0"/>
      </w:pPr>
      <w:r>
        <w:t>Получим список произведенных изменений в однострочном формате истории.</w:t>
      </w:r>
    </w:p>
    <w:p w14:paraId="341978D2" w14:textId="77777777" w:rsidR="000D58A9" w:rsidRDefault="00A95B18">
      <w:pPr>
        <w:pStyle w:val="a0"/>
      </w:pPr>
      <w:r>
        <w:rPr>
          <w:b/>
          <w:bCs/>
        </w:rPr>
        <w:t>Создание тегов версий</w:t>
      </w:r>
    </w:p>
    <w:p w14:paraId="503CDFA3" w14:textId="77777777" w:rsidR="000D58A9" w:rsidRDefault="00A95B18">
      <w:pPr>
        <w:pStyle w:val="a0"/>
      </w:pPr>
      <w:r>
        <w:rPr>
          <w:noProof/>
        </w:rPr>
        <w:drawing>
          <wp:inline distT="0" distB="0" distL="0" distR="0" wp14:anchorId="474AE978" wp14:editId="1FEB8899">
            <wp:extent cx="5334000" cy="1558687"/>
            <wp:effectExtent l="0" t="0" r="0" b="0"/>
            <wp:docPr id="9" name="Picture" descr="screen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in/lab01/%D1%81%D0%BA%D1%80%D0%B8%D0%BD%D1%8B/Screenshot_10.png?raw=true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ad"/>
          </w:rPr>
          <w:t>рис 9.</w:t>
        </w:r>
      </w:hyperlink>
    </w:p>
    <w:p w14:paraId="4A5C57C4" w14:textId="77777777" w:rsidR="000D58A9" w:rsidRDefault="00A95B18">
      <w:pPr>
        <w:pStyle w:val="a0"/>
      </w:pPr>
      <w:r>
        <w:t>Теперь текущая версия страницы называется v1.</w:t>
      </w:r>
    </w:p>
    <w:p w14:paraId="539FD517" w14:textId="77777777" w:rsidR="000D58A9" w:rsidRDefault="00A95B18">
      <w:pPr>
        <w:pStyle w:val="a0"/>
      </w:pPr>
      <w:r>
        <w:rPr>
          <w:noProof/>
        </w:rPr>
        <w:drawing>
          <wp:inline distT="0" distB="0" distL="0" distR="0" wp14:anchorId="29E40D8E" wp14:editId="2CE8CE5D">
            <wp:extent cx="5334000" cy="2247955"/>
            <wp:effectExtent l="0" t="0" r="0" b="0"/>
            <wp:docPr id="10" name="Picture" descr="screen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in/lab01/%D1%81%D0%BA%D1%80%D0%B8%D0%BD%D1%8B/Screenshot_11.png?raw=true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ad"/>
          </w:rPr>
          <w:t>рис 10.</w:t>
        </w:r>
      </w:hyperlink>
    </w:p>
    <w:p w14:paraId="35BEB9DC" w14:textId="77777777" w:rsidR="000D58A9" w:rsidRDefault="00A95B18">
      <w:pPr>
        <w:pStyle w:val="a0"/>
      </w:pPr>
      <w:r>
        <w:t>Здесь я создал еще один тег: v1-beta. И с помощью команды git checkout я меняю теги.</w:t>
      </w:r>
    </w:p>
    <w:p w14:paraId="70ECF2FA" w14:textId="77777777" w:rsidR="000D58A9" w:rsidRDefault="00A95B18">
      <w:pPr>
        <w:pStyle w:val="a0"/>
      </w:pPr>
      <w:r>
        <w:rPr>
          <w:b/>
          <w:bCs/>
        </w:rPr>
        <w:t>Выполните сброс буферной зоны</w:t>
      </w:r>
    </w:p>
    <w:p w14:paraId="4D325AA7" w14:textId="77777777" w:rsidR="000D58A9" w:rsidRDefault="00A95B18">
      <w:pPr>
        <w:pStyle w:val="a0"/>
      </w:pPr>
      <w:r>
        <w:rPr>
          <w:noProof/>
        </w:rPr>
        <w:lastRenderedPageBreak/>
        <w:drawing>
          <wp:inline distT="0" distB="0" distL="0" distR="0" wp14:anchorId="7A418E16" wp14:editId="3FF4ED0F">
            <wp:extent cx="5334000" cy="3941841"/>
            <wp:effectExtent l="0" t="0" r="0" b="0"/>
            <wp:docPr id="11" name="Picture" descr="screen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in/lab01/%D1%81%D0%BA%D1%80%D0%B8%D0%BD%D1%8B/Screenshot_12.png?raw=true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8">
        <w:r>
          <w:rPr>
            <w:rStyle w:val="ad"/>
          </w:rPr>
          <w:t>рис 11.</w:t>
        </w:r>
      </w:hyperlink>
    </w:p>
    <w:p w14:paraId="1FCC9FFF" w14:textId="77777777" w:rsidR="000D58A9" w:rsidRDefault="00A95B18">
      <w:pPr>
        <w:pStyle w:val="a0"/>
      </w:pPr>
      <w:r>
        <w:t>Команда git reset сбрасывает буферную зону к HEAD. Это очищает буферную зону от изменений, которые мы только что проиндексировали. Команда git reset (по умолчанию) не изменяет раб</w:t>
      </w:r>
      <w:r>
        <w:t>очий каталог. Поэтому рабочий каталог все еще содержит нежелательный комментарий. Мы можем использовать команду git checkout, чтобы удалить нежелательные изменения в рабочем каталоге.</w:t>
      </w:r>
    </w:p>
    <w:p w14:paraId="0822BFA0" w14:textId="77777777" w:rsidR="000D58A9" w:rsidRDefault="00A95B18">
      <w:pPr>
        <w:pStyle w:val="a0"/>
      </w:pPr>
      <w:r>
        <w:rPr>
          <w:b/>
          <w:bCs/>
        </w:rPr>
        <w:t>Git внутри: Каталог .git</w:t>
      </w:r>
    </w:p>
    <w:p w14:paraId="381E0344" w14:textId="77777777" w:rsidR="000D58A9" w:rsidRDefault="00A95B18">
      <w:pPr>
        <w:pStyle w:val="a0"/>
      </w:pPr>
      <w:r>
        <w:rPr>
          <w:noProof/>
        </w:rPr>
        <w:drawing>
          <wp:inline distT="0" distB="0" distL="0" distR="0" wp14:anchorId="32373716" wp14:editId="0B490A48">
            <wp:extent cx="5334000" cy="2030512"/>
            <wp:effectExtent l="0" t="0" r="0" b="0"/>
            <wp:docPr id="12" name="Picture" descr="screen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in/lab01/%D1%81%D0%BA%D1%80%D0%B8%D0%BD%D1%8B/Screenshot_13.png?raw=true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ad"/>
          </w:rPr>
          <w:t>рис 12.</w:t>
        </w:r>
      </w:hyperlink>
    </w:p>
    <w:p w14:paraId="72700CA2" w14:textId="77777777" w:rsidR="000D58A9" w:rsidRDefault="00A95B18">
      <w:pPr>
        <w:pStyle w:val="a0"/>
      </w:pPr>
      <w:r>
        <w:t>Это каталог, в котором хранится вся информация git.И также можно увидеть каталоги, имена которых состоят из 2 символов. Имена каталогов являются первыми дву</w:t>
      </w:r>
      <w:r>
        <w:t>мя буквами хэша sha1 объекта, хранящегося в git.</w:t>
      </w:r>
    </w:p>
    <w:p w14:paraId="4FA1A740" w14:textId="77777777" w:rsidR="000D58A9" w:rsidRDefault="00A95B18">
      <w:pPr>
        <w:pStyle w:val="a0"/>
      </w:pPr>
      <w:r>
        <w:rPr>
          <w:b/>
          <w:bCs/>
        </w:rPr>
        <w:t>Работа непосредственно с объектами git</w:t>
      </w:r>
    </w:p>
    <w:p w14:paraId="079A1A98" w14:textId="77777777" w:rsidR="000D58A9" w:rsidRDefault="00A95B18">
      <w:pPr>
        <w:pStyle w:val="a0"/>
      </w:pPr>
      <w:r>
        <w:rPr>
          <w:noProof/>
        </w:rPr>
        <w:lastRenderedPageBreak/>
        <w:drawing>
          <wp:inline distT="0" distB="0" distL="0" distR="0" wp14:anchorId="0C1C23FB" wp14:editId="2E9D1406">
            <wp:extent cx="5334000" cy="1741394"/>
            <wp:effectExtent l="0" t="0" r="0" b="0"/>
            <wp:docPr id="13" name="Picture" descr="screen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in/lab01/%D1%81%D0%BA%D1%80%D0%B8%D0%BD%D1%8B/Screenshot_14.png?raw=true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2">
        <w:r>
          <w:rPr>
            <w:rStyle w:val="ad"/>
          </w:rPr>
          <w:t>рис 13.</w:t>
        </w:r>
      </w:hyperlink>
    </w:p>
    <w:p w14:paraId="3DFAF29D" w14:textId="77777777" w:rsidR="000D58A9" w:rsidRDefault="00A95B18">
      <w:pPr>
        <w:pStyle w:val="a0"/>
      </w:pPr>
      <w:r>
        <w:t>Эта команда должна по</w:t>
      </w:r>
      <w:r>
        <w:t>казать последний коммит в репозиторий.</w:t>
      </w:r>
    </w:p>
    <w:p w14:paraId="5F3A501E" w14:textId="77777777" w:rsidR="000D58A9" w:rsidRDefault="00A95B18">
      <w:pPr>
        <w:pStyle w:val="a0"/>
      </w:pPr>
      <w:r>
        <w:rPr>
          <w:b/>
          <w:bCs/>
        </w:rPr>
        <w:t>Вывод последнего коммита с помощью SHA1 хэша</w:t>
      </w:r>
    </w:p>
    <w:p w14:paraId="5B207BFE" w14:textId="77777777" w:rsidR="000D58A9" w:rsidRDefault="00A95B18">
      <w:pPr>
        <w:pStyle w:val="a0"/>
      </w:pPr>
      <w:r>
        <w:rPr>
          <w:noProof/>
        </w:rPr>
        <w:drawing>
          <wp:inline distT="0" distB="0" distL="0" distR="0" wp14:anchorId="5B15FABA" wp14:editId="75409586">
            <wp:extent cx="5334000" cy="3109541"/>
            <wp:effectExtent l="0" t="0" r="0" b="0"/>
            <wp:docPr id="14" name="Picture" descr="screen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in/lab01/%D1%81%D0%BA%D1%80%D0%B8%D0%BD%D1%8B/Screenshot_15.png?raw=true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ad"/>
          </w:rPr>
          <w:t>рис 14.</w:t>
        </w:r>
      </w:hyperlink>
    </w:p>
    <w:p w14:paraId="0841AB19" w14:textId="77777777" w:rsidR="000D58A9" w:rsidRDefault="00A95B18">
      <w:pPr>
        <w:pStyle w:val="a0"/>
      </w:pPr>
      <w:r>
        <w:rPr>
          <w:b/>
          <w:bCs/>
        </w:rPr>
        <w:t>Создание ветки</w:t>
      </w:r>
      <w:r>
        <w:br/>
        <w:t>Давайте назовем нашу новую ветку «style».</w:t>
      </w:r>
    </w:p>
    <w:p w14:paraId="5A4DA02B" w14:textId="77777777" w:rsidR="000D58A9" w:rsidRDefault="00A95B18">
      <w:pPr>
        <w:pStyle w:val="a0"/>
      </w:pPr>
      <w:r>
        <w:rPr>
          <w:noProof/>
        </w:rPr>
        <w:drawing>
          <wp:inline distT="0" distB="0" distL="0" distR="0" wp14:anchorId="49B51B5B" wp14:editId="43E75EA1">
            <wp:extent cx="5334000" cy="1118419"/>
            <wp:effectExtent l="0" t="0" r="0" b="0"/>
            <wp:docPr id="15" name="Picture" descr="screen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in/lab01/%D1%81%D0%BA%D1%80%D0%B8%D0%BD%D1%8B/Screenshot_16.png?raw=true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6">
        <w:r>
          <w:rPr>
            <w:rStyle w:val="ad"/>
          </w:rPr>
          <w:t>рис 15.</w:t>
        </w:r>
      </w:hyperlink>
    </w:p>
    <w:p w14:paraId="6F067366" w14:textId="77777777" w:rsidR="000D58A9" w:rsidRDefault="00A95B18">
      <w:pPr>
        <w:pStyle w:val="a0"/>
      </w:pPr>
      <w:r>
        <w:t xml:space="preserve">git checkout -b  является шорткатом для git branch  </w:t>
      </w:r>
      <w:r>
        <w:t>за которым идет git checkout .</w:t>
      </w:r>
    </w:p>
    <w:p w14:paraId="658611D4" w14:textId="77777777" w:rsidR="000D58A9" w:rsidRDefault="00A95B18">
      <w:pPr>
        <w:pStyle w:val="a0"/>
      </w:pPr>
      <w:r>
        <w:rPr>
          <w:b/>
          <w:bCs/>
        </w:rPr>
        <w:t>Навигация по веткам</w:t>
      </w:r>
    </w:p>
    <w:p w14:paraId="6366E2EE" w14:textId="77777777" w:rsidR="000D58A9" w:rsidRDefault="00A95B18">
      <w:pPr>
        <w:pStyle w:val="a0"/>
      </w:pPr>
      <w:r>
        <w:rPr>
          <w:noProof/>
        </w:rPr>
        <w:lastRenderedPageBreak/>
        <w:drawing>
          <wp:inline distT="0" distB="0" distL="0" distR="0" wp14:anchorId="1E2627E6" wp14:editId="38D55B20">
            <wp:extent cx="5334000" cy="5998794"/>
            <wp:effectExtent l="0" t="0" r="0" b="0"/>
            <wp:docPr id="16" name="Picture" descr="screen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in/lab01/%D1%81%D0%BA%D1%80%D0%B8%D0%BD%D1%8B/Screenshot_17.png?raw=true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8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8">
        <w:r>
          <w:rPr>
            <w:rStyle w:val="ad"/>
          </w:rPr>
          <w:t>рис 15.</w:t>
        </w:r>
      </w:hyperlink>
    </w:p>
    <w:p w14:paraId="7D1CBA65" w14:textId="77777777" w:rsidR="000D58A9" w:rsidRDefault="00A95B18">
      <w:pPr>
        <w:pStyle w:val="a0"/>
      </w:pPr>
      <w:r>
        <w:t>Можно увидеть, что у нас две ветки. И мы можем переключать</w:t>
      </w:r>
      <w:r>
        <w:t>ся между ними с помощью команды git checkout.</w:t>
      </w:r>
    </w:p>
    <w:p w14:paraId="5227B126" w14:textId="77777777" w:rsidR="000D58A9" w:rsidRDefault="00A95B18">
      <w:pPr>
        <w:pStyle w:val="a0"/>
      </w:pPr>
      <w:r>
        <w:rPr>
          <w:b/>
          <w:bCs/>
        </w:rPr>
        <w:t>Слияние веток</w:t>
      </w:r>
    </w:p>
    <w:p w14:paraId="57C3CD67" w14:textId="77777777" w:rsidR="000D58A9" w:rsidRDefault="00A95B18">
      <w:pPr>
        <w:pStyle w:val="a0"/>
      </w:pPr>
      <w:r>
        <w:t>Слияние переносит изменения из двух веток в одну. Давайте вернемся к ветке style и сольем master с style.</w:t>
      </w:r>
    </w:p>
    <w:p w14:paraId="0DABD704" w14:textId="77777777" w:rsidR="000D58A9" w:rsidRDefault="00A95B18">
      <w:pPr>
        <w:pStyle w:val="a0"/>
      </w:pPr>
      <w:r>
        <w:rPr>
          <w:noProof/>
        </w:rPr>
        <w:lastRenderedPageBreak/>
        <w:drawing>
          <wp:inline distT="0" distB="0" distL="0" distR="0" wp14:anchorId="6C15B9C8" wp14:editId="188521B9">
            <wp:extent cx="5334000" cy="5701592"/>
            <wp:effectExtent l="0" t="0" r="0" b="0"/>
            <wp:docPr id="17" name="Picture" descr="screen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in/lab01/%D1%81%D0%BA%D1%80%D0%B8%D0%BD%D1%8B/Screenshot_18.png?raw=true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1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0">
        <w:r>
          <w:rPr>
            <w:rStyle w:val="ad"/>
          </w:rPr>
          <w:t>рис 16.</w:t>
        </w:r>
      </w:hyperlink>
    </w:p>
    <w:p w14:paraId="14646BD4" w14:textId="77777777" w:rsidR="000D58A9" w:rsidRDefault="00A95B18">
      <w:pPr>
        <w:pStyle w:val="a0"/>
      </w:pPr>
      <w:r>
        <w:t>Путем периодического слияния ветки master с веткой style вы можете переносить из master любые изменения и поддерживать совместимость изменений style с изменениями в основной ветке.</w:t>
      </w:r>
    </w:p>
    <w:p w14:paraId="6B896068" w14:textId="77777777" w:rsidR="000D58A9" w:rsidRDefault="00A95B18">
      <w:pPr>
        <w:pStyle w:val="a0"/>
      </w:pPr>
      <w:r>
        <w:rPr>
          <w:b/>
          <w:bCs/>
        </w:rPr>
        <w:t>Созданиее клона репозитории hello</w:t>
      </w:r>
    </w:p>
    <w:p w14:paraId="10445F0F" w14:textId="77777777" w:rsidR="000D58A9" w:rsidRDefault="00A95B18">
      <w:pPr>
        <w:pStyle w:val="a0"/>
      </w:pPr>
      <w:r>
        <w:rPr>
          <w:noProof/>
        </w:rPr>
        <w:drawing>
          <wp:inline distT="0" distB="0" distL="0" distR="0" wp14:anchorId="466B779F" wp14:editId="23D8D832">
            <wp:extent cx="5334000" cy="1223682"/>
            <wp:effectExtent l="0" t="0" r="0" b="0"/>
            <wp:docPr id="18" name="Picture" descr="screen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in/lab01/%D1%81%D0%BA%D1%80%D0%B8%D0%BD%D1%8B/Screenshot_19.png?raw=true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2">
        <w:r>
          <w:rPr>
            <w:rStyle w:val="ad"/>
          </w:rPr>
          <w:t>рис 17.</w:t>
        </w:r>
      </w:hyperlink>
    </w:p>
    <w:p w14:paraId="29FF7DDE" w14:textId="77777777" w:rsidR="000D58A9" w:rsidRDefault="00A95B18">
      <w:pPr>
        <w:pStyle w:val="a0"/>
      </w:pPr>
      <w:r>
        <w:t>В вашем рабочем каталоге теперь должно быть два репозитория: оригинальный репозиторий «hello» и клонированный репозиторий «cloned_hello» Давайте поссм</w:t>
      </w:r>
      <w:r>
        <w:t>отрим.</w:t>
      </w:r>
    </w:p>
    <w:p w14:paraId="498C8910" w14:textId="77777777" w:rsidR="000D58A9" w:rsidRDefault="00A95B18">
      <w:pPr>
        <w:pStyle w:val="a0"/>
      </w:pPr>
      <w:r>
        <w:rPr>
          <w:noProof/>
        </w:rPr>
        <w:lastRenderedPageBreak/>
        <w:drawing>
          <wp:inline distT="0" distB="0" distL="0" distR="0" wp14:anchorId="50EAA9F0" wp14:editId="558649BB">
            <wp:extent cx="5334000" cy="1665897"/>
            <wp:effectExtent l="0" t="0" r="0" b="0"/>
            <wp:docPr id="19" name="Picture" descr="screen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in/lab01/%D1%81%D0%BA%D1%80%D0%B8%D0%BD%D1%8B/Screenshot_20.png?raw=true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4">
        <w:r>
          <w:rPr>
            <w:rStyle w:val="ad"/>
          </w:rPr>
          <w:t>рис 18.</w:t>
        </w:r>
      </w:hyperlink>
    </w:p>
    <w:p w14:paraId="2F72F55E" w14:textId="77777777" w:rsidR="000D58A9" w:rsidRDefault="00A95B18">
      <w:pPr>
        <w:pStyle w:val="a0"/>
      </w:pPr>
      <w:r>
        <w:t>Мы видим, что у нас два репозитория. Один оригинальный другой клонированный.</w:t>
      </w:r>
    </w:p>
    <w:p w14:paraId="683BE6B8" w14:textId="77777777" w:rsidR="000D58A9" w:rsidRDefault="00A95B18">
      <w:pPr>
        <w:pStyle w:val="a0"/>
      </w:pPr>
      <w:r>
        <w:rPr>
          <w:b/>
          <w:bCs/>
        </w:rPr>
        <w:t>Что такое origin?</w:t>
      </w:r>
    </w:p>
    <w:p w14:paraId="5D0F1D4C" w14:textId="77777777" w:rsidR="000D58A9" w:rsidRDefault="00A95B18">
      <w:pPr>
        <w:pStyle w:val="a0"/>
      </w:pPr>
      <w:r>
        <w:rPr>
          <w:noProof/>
        </w:rPr>
        <w:drawing>
          <wp:inline distT="0" distB="0" distL="0" distR="0" wp14:anchorId="1BC77A34" wp14:editId="4EA7EC9D">
            <wp:extent cx="5334000" cy="1441198"/>
            <wp:effectExtent l="0" t="0" r="0" b="0"/>
            <wp:docPr id="20" name="Picture" descr="screen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in/lab01/%D1%81%D0%BA%D1%80%D0%B8%D0%BD%D1%8B/Screenshot_21.png?raw=true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1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6">
        <w:r>
          <w:rPr>
            <w:rStyle w:val="ad"/>
          </w:rPr>
          <w:t>рис 19.</w:t>
        </w:r>
      </w:hyperlink>
    </w:p>
    <w:p w14:paraId="27E3E180" w14:textId="77777777" w:rsidR="000D58A9" w:rsidRDefault="00A95B18">
      <w:pPr>
        <w:pStyle w:val="a0"/>
      </w:pPr>
      <w:r>
        <w:t>Мы видим, что клонированный репозиторий знает об имени по умолчанию удаленного репозитория.</w:t>
      </w:r>
    </w:p>
    <w:p w14:paraId="6C4EACC3" w14:textId="77777777" w:rsidR="000D58A9" w:rsidRDefault="00A95B18">
      <w:pPr>
        <w:pStyle w:val="a0"/>
      </w:pPr>
      <w:r>
        <w:rPr>
          <w:b/>
          <w:bCs/>
        </w:rPr>
        <w:t>Удаленные ветки</w:t>
      </w:r>
    </w:p>
    <w:p w14:paraId="214696B3" w14:textId="77777777" w:rsidR="000D58A9" w:rsidRDefault="00A95B18">
      <w:pPr>
        <w:pStyle w:val="a0"/>
      </w:pPr>
      <w:r>
        <w:rPr>
          <w:noProof/>
        </w:rPr>
        <w:drawing>
          <wp:inline distT="0" distB="0" distL="0" distR="0" wp14:anchorId="1B2D2711" wp14:editId="2E407D76">
            <wp:extent cx="5334000" cy="1419785"/>
            <wp:effectExtent l="0" t="0" r="0" b="0"/>
            <wp:docPr id="21" name="Picture" descr="screen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in/lab01/%D1%81%D0%BA%D1%80%D0%B8%D0%BD%D1%8B/Screenshot_22.png?raw=true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8">
        <w:r>
          <w:rPr>
            <w:rStyle w:val="ad"/>
          </w:rPr>
          <w:t>рис 20.</w:t>
        </w:r>
      </w:hyperlink>
    </w:p>
    <w:p w14:paraId="2C100D32" w14:textId="77777777" w:rsidR="000D58A9" w:rsidRDefault="00A95B18">
      <w:pPr>
        <w:pStyle w:val="a0"/>
      </w:pPr>
      <w:r>
        <w:t>Git выводит все коммиты в оригинальный репозиторий, но ветки в удаленном репозитории не рассматриваются как локальные</w:t>
      </w:r>
      <w:r>
        <w:t>. Если мы хотим собственную ветку style, мы должны сами ее создать.</w:t>
      </w:r>
    </w:p>
    <w:p w14:paraId="7ED70B88" w14:textId="77777777" w:rsidR="000D58A9" w:rsidRDefault="00A95B18">
      <w:pPr>
        <w:pStyle w:val="a0"/>
      </w:pPr>
      <w:r>
        <w:rPr>
          <w:b/>
          <w:bCs/>
        </w:rPr>
        <w:t>Создайте чистый репозиторий</w:t>
      </w:r>
    </w:p>
    <w:p w14:paraId="1AE24E7A" w14:textId="77777777" w:rsidR="000D58A9" w:rsidRDefault="00A95B18">
      <w:pPr>
        <w:pStyle w:val="a0"/>
      </w:pPr>
      <w:r>
        <w:rPr>
          <w:noProof/>
        </w:rPr>
        <w:lastRenderedPageBreak/>
        <w:drawing>
          <wp:inline distT="0" distB="0" distL="0" distR="0" wp14:anchorId="7B19D9E0" wp14:editId="29C8678E">
            <wp:extent cx="5334000" cy="1582185"/>
            <wp:effectExtent l="0" t="0" r="0" b="0"/>
            <wp:docPr id="22" name="Picture" descr="screen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in/lab01/%D1%81%D0%BA%D1%80%D0%B8%D0%BD%D1%8B/Screenshot_23.png?raw=true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0">
        <w:r>
          <w:rPr>
            <w:rStyle w:val="ad"/>
          </w:rPr>
          <w:t>рис 21.</w:t>
        </w:r>
      </w:hyperlink>
    </w:p>
    <w:p w14:paraId="76E971B6" w14:textId="77777777" w:rsidR="000D58A9" w:rsidRDefault="00A95B18">
      <w:pPr>
        <w:pStyle w:val="a0"/>
      </w:pPr>
      <w:r>
        <w:t xml:space="preserve">Как правило, </w:t>
      </w:r>
      <w:r>
        <w:t>репозитории, оканчивающиеся на .git являются чистыми репозиториями. Мы видим, что в репозитории hello.git нет рабочего каталога. По сути, это есть не что иное, как каталог .git нечистого репозитория.</w:t>
      </w:r>
    </w:p>
    <w:p w14:paraId="74BC59AF" w14:textId="77777777" w:rsidR="000D58A9" w:rsidRDefault="00A95B18">
      <w:pPr>
        <w:pStyle w:val="a0"/>
      </w:pPr>
      <w:r>
        <w:rPr>
          <w:b/>
          <w:bCs/>
        </w:rPr>
        <w:t>Добавление удаленного репозитория</w:t>
      </w:r>
    </w:p>
    <w:p w14:paraId="78C99777" w14:textId="77777777" w:rsidR="000D58A9" w:rsidRDefault="00A95B18">
      <w:pPr>
        <w:pStyle w:val="a0"/>
      </w:pPr>
      <w:r>
        <w:t>Давайте добавим репозиторий hello.git к нашему оригинальному репозиторию.</w:t>
      </w:r>
    </w:p>
    <w:p w14:paraId="68C4AB09" w14:textId="77777777" w:rsidR="000D58A9" w:rsidRDefault="00A95B18">
      <w:pPr>
        <w:pStyle w:val="a0"/>
      </w:pPr>
      <w:r>
        <w:rPr>
          <w:noProof/>
        </w:rPr>
        <w:drawing>
          <wp:inline distT="0" distB="0" distL="0" distR="0" wp14:anchorId="08396BC3" wp14:editId="1DE7BBA8">
            <wp:extent cx="5334000" cy="1179259"/>
            <wp:effectExtent l="0" t="0" r="0" b="0"/>
            <wp:docPr id="23" name="Picture" descr="screen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in/lab01/%D1%81%D0%BA%D1%80%D0%B8%D0%BD%D1%8B/Screenshot_24.png?raw=true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2">
        <w:r>
          <w:rPr>
            <w:rStyle w:val="ad"/>
          </w:rPr>
          <w:t>рис 22.</w:t>
        </w:r>
      </w:hyperlink>
    </w:p>
    <w:p w14:paraId="5BE26D62" w14:textId="77777777" w:rsidR="000D58A9" w:rsidRDefault="00A95B18">
      <w:pPr>
        <w:pStyle w:val="1"/>
      </w:pPr>
      <w:bookmarkStart w:id="6" w:name="вывод"/>
      <w:bookmarkStart w:id="7" w:name="_Toc64138735"/>
      <w:bookmarkEnd w:id="4"/>
      <w:r>
        <w:t>Вывод</w:t>
      </w:r>
      <w:bookmarkEnd w:id="7"/>
    </w:p>
    <w:p w14:paraId="188B1EC6" w14:textId="77777777" w:rsidR="000D58A9" w:rsidRDefault="00A95B18">
      <w:pPr>
        <w:pStyle w:val="FirstParagraph"/>
      </w:pPr>
      <w:r>
        <w:t>Я научился работать с Git и M</w:t>
      </w:r>
      <w:r>
        <w:t>arkdown.</w:t>
      </w:r>
      <w:bookmarkEnd w:id="6"/>
    </w:p>
    <w:sectPr w:rsidR="000D58A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0561C5" w14:textId="77777777" w:rsidR="00A95B18" w:rsidRDefault="00A95B18">
      <w:pPr>
        <w:spacing w:after="0"/>
      </w:pPr>
      <w:r>
        <w:separator/>
      </w:r>
    </w:p>
  </w:endnote>
  <w:endnote w:type="continuationSeparator" w:id="0">
    <w:p w14:paraId="3BF67E13" w14:textId="77777777" w:rsidR="00A95B18" w:rsidRDefault="00A95B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32DD59" w14:textId="77777777" w:rsidR="00A95B18" w:rsidRDefault="00A95B18">
      <w:r>
        <w:separator/>
      </w:r>
    </w:p>
  </w:footnote>
  <w:footnote w:type="continuationSeparator" w:id="0">
    <w:p w14:paraId="167E8B56" w14:textId="77777777" w:rsidR="00A95B18" w:rsidRDefault="00A95B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84BA3FF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97204E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58A9"/>
    <w:rsid w:val="004E29B3"/>
    <w:rsid w:val="00590D07"/>
    <w:rsid w:val="00784D58"/>
    <w:rsid w:val="008D6863"/>
    <w:rsid w:val="00A95B18"/>
    <w:rsid w:val="00B86B75"/>
    <w:rsid w:val="00BC48D5"/>
    <w:rsid w:val="00C36279"/>
    <w:rsid w:val="00E315A3"/>
    <w:rsid w:val="00FE32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CB85BF"/>
  <w15:docId w15:val="{6565E93D-CEDC-4C49-91A8-F514F151E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E32C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https://github.com/zikarimov/2020-2021_mathmod/blob/main/lab01/%D1%81%D0%BA%D1%80%D0%B8%D0%BD%D1%8B/Screenshot_7.png" TargetMode="External"/><Relationship Id="rId26" Type="http://schemas.openxmlformats.org/officeDocument/2006/relationships/hyperlink" Target="https://github.com/zikarimov/2020-2021_mathmod/blob/main/lab01/%D1%81%D0%BA%D1%80%D0%B8%D0%BD%D1%8B/Screenshot_11.png" TargetMode="External"/><Relationship Id="rId39" Type="http://schemas.openxmlformats.org/officeDocument/2006/relationships/image" Target="media/image17.png"/><Relationship Id="rId21" Type="http://schemas.openxmlformats.org/officeDocument/2006/relationships/image" Target="media/image8.png"/><Relationship Id="rId34" Type="http://schemas.openxmlformats.org/officeDocument/2006/relationships/hyperlink" Target="https://github.com/zikarimov/2020-2021_mathmod/blob/main/lab01/%D1%81%D0%BA%D1%80%D0%B8%D0%BD%D1%8B/Screenshot_15.png?raw=true" TargetMode="External"/><Relationship Id="rId42" Type="http://schemas.openxmlformats.org/officeDocument/2006/relationships/hyperlink" Target="https://github.com/zikarimov/2020-2021_mathmod/blob/main/lab01/%D1%81%D0%BA%D1%80%D0%B8%D0%BD%D1%8B/Screenshot_19.png" TargetMode="External"/><Relationship Id="rId47" Type="http://schemas.openxmlformats.org/officeDocument/2006/relationships/image" Target="media/image21.png"/><Relationship Id="rId50" Type="http://schemas.openxmlformats.org/officeDocument/2006/relationships/hyperlink" Target="https://github.com/zikarimov/2020-2021_mathmod/blob/main/lab01/%D1%81%D0%BA%D1%80%D0%B8%D0%BD%D1%8B/Screenshot_23.png" TargetMode="Externa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hyperlink" Target="https://github.com/zikarimov/2020-2021_mathmod/blob/main/lab01/%D1%81%D0%BA%D1%80%D0%B8%D0%BD%D1%8B/Screenshot_6.png" TargetMode="External"/><Relationship Id="rId29" Type="http://schemas.openxmlformats.org/officeDocument/2006/relationships/image" Target="media/image12.png"/><Relationship Id="rId11" Type="http://schemas.openxmlformats.org/officeDocument/2006/relationships/image" Target="media/image3.png"/><Relationship Id="rId24" Type="http://schemas.openxmlformats.org/officeDocument/2006/relationships/hyperlink" Target="https://github.com/zikarimov/2020-2021_mathmod/blob/main/lab01/%D1%81%D0%BA%D1%80%D0%B8%D0%BD%D1%8B/Screenshot_10.png" TargetMode="External"/><Relationship Id="rId32" Type="http://schemas.openxmlformats.org/officeDocument/2006/relationships/hyperlink" Target="https://github.com/zikarimov/2020-2021_mathmod/blob/main/lab01/%D1%81%D0%BA%D1%80%D0%B8%D0%BD%D1%8B/Screenshot_14.png" TargetMode="External"/><Relationship Id="rId37" Type="http://schemas.openxmlformats.org/officeDocument/2006/relationships/image" Target="media/image16.png"/><Relationship Id="rId40" Type="http://schemas.openxmlformats.org/officeDocument/2006/relationships/hyperlink" Target="https://github.com/zikarimov/2020-2021_mathmod/blob/main/lab01/%D1%81%D0%BA%D1%80%D0%B8%D0%BD%D1%8B/Screenshot_18.png" TargetMode="External"/><Relationship Id="rId45" Type="http://schemas.openxmlformats.org/officeDocument/2006/relationships/image" Target="media/image20.png"/><Relationship Id="rId53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github.com/zikarimov/2020-2021_mathmod/blob/main/lab01/%D1%81%D0%BA%D1%80%D0%B8%D0%BD%D1%8B/Screenshot_2.png" TargetMode="External"/><Relationship Id="rId19" Type="http://schemas.openxmlformats.org/officeDocument/2006/relationships/image" Target="media/image7.png"/><Relationship Id="rId31" Type="http://schemas.openxmlformats.org/officeDocument/2006/relationships/image" Target="media/image13.png"/><Relationship Id="rId44" Type="http://schemas.openxmlformats.org/officeDocument/2006/relationships/hyperlink" Target="https://github.com/zikarimov/2020-2021_mathmod/blob/main/lab01/%D1%81%D0%BA%D1%80%D0%B8%D0%BD%D1%8B/Screenshot_20.png" TargetMode="External"/><Relationship Id="rId52" Type="http://schemas.openxmlformats.org/officeDocument/2006/relationships/hyperlink" Target="https://github.com/zikarimov/2020-2021_mathmod/blob/main/lab01/%D1%81%D0%BA%D1%80%D0%B8%D0%BD%D1%8B/Screenshot_24.pn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zikarimov/2020-2021_mathmod/blob/main/lab01/%D1%81%D0%BA%D1%80%D0%B8%D0%BD%D1%8B/Screenshot_5.png" TargetMode="External"/><Relationship Id="rId22" Type="http://schemas.openxmlformats.org/officeDocument/2006/relationships/hyperlink" Target="https://github.com/zikarimov/2020-2021_mathmod/blob/main/lab01/%D1%81%D0%BA%D1%80%D0%B8%D0%BD%D1%8B/Screenshot_9.png" TargetMode="External"/><Relationship Id="rId27" Type="http://schemas.openxmlformats.org/officeDocument/2006/relationships/image" Target="media/image11.png"/><Relationship Id="rId30" Type="http://schemas.openxmlformats.org/officeDocument/2006/relationships/hyperlink" Target="https://github.com/zikarimov/2020-2021_mathmod/blob/main/lab01/%D1%81%D0%BA%D1%80%D0%B8%D0%BD%D1%8B/Screenshot_13.png" TargetMode="External"/><Relationship Id="rId35" Type="http://schemas.openxmlformats.org/officeDocument/2006/relationships/image" Target="media/image15.png"/><Relationship Id="rId43" Type="http://schemas.openxmlformats.org/officeDocument/2006/relationships/image" Target="media/image19.png"/><Relationship Id="rId48" Type="http://schemas.openxmlformats.org/officeDocument/2006/relationships/hyperlink" Target="https://github.com/zikarimov/2020-2021_mathmod/blob/main/lab01/%D1%81%D0%BA%D1%80%D0%B8%D0%BD%D1%8B/Screenshot_22.png" TargetMode="External"/><Relationship Id="rId8" Type="http://schemas.openxmlformats.org/officeDocument/2006/relationships/hyperlink" Target="https://github.com/zikarimov/2020-2021_mathmod/blob/main/lab01/%D1%81%D0%BA%D1%80%D0%B8%D0%BD%D1%8B/Screenshot_1.png" TargetMode="External"/><Relationship Id="rId51" Type="http://schemas.openxmlformats.org/officeDocument/2006/relationships/image" Target="media/image23.png"/><Relationship Id="rId3" Type="http://schemas.openxmlformats.org/officeDocument/2006/relationships/settings" Target="settings.xml"/><Relationship Id="rId12" Type="http://schemas.openxmlformats.org/officeDocument/2006/relationships/hyperlink" Target="https://github.com/zikarimov/2020-2021_mathmod/blob/main/lab01/%D1%81%D0%BA%D1%80%D0%B8%D0%BD%D1%8B/Screenshot_4.png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0.png"/><Relationship Id="rId33" Type="http://schemas.openxmlformats.org/officeDocument/2006/relationships/image" Target="media/image14.png"/><Relationship Id="rId38" Type="http://schemas.openxmlformats.org/officeDocument/2006/relationships/hyperlink" Target="https://github.com/zikarimov/2020-2021_mathmod/blob/main/lab01/%D1%81%D0%BA%D1%80%D0%B8%D0%BD%D1%8B/Screenshot_17.png" TargetMode="External"/><Relationship Id="rId46" Type="http://schemas.openxmlformats.org/officeDocument/2006/relationships/hyperlink" Target="https://github.com/zikarimov/2020-2021_mathmod/blob/main/lab01/%D1%81%D0%BA%D1%80%D0%B8%D0%BD%D1%8B/Screenshot_21.png" TargetMode="External"/><Relationship Id="rId20" Type="http://schemas.openxmlformats.org/officeDocument/2006/relationships/hyperlink" Target="https://github.com/zikarimov/2020-2021_mathmod/blob/main/lab01/%D1%81%D0%BA%D1%80%D0%B8%D0%BD%D1%8B/Screenshot_8.png" TargetMode="External"/><Relationship Id="rId41" Type="http://schemas.openxmlformats.org/officeDocument/2006/relationships/image" Target="media/image18.png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28" Type="http://schemas.openxmlformats.org/officeDocument/2006/relationships/hyperlink" Target="https://github.com/zikarimov/2020-2021_mathmod/blob/main/lab01/%D1%81%D0%BA%D1%80%D0%B8%D0%BD%D1%8B/Screenshot_12.png" TargetMode="External"/><Relationship Id="rId36" Type="http://schemas.openxmlformats.org/officeDocument/2006/relationships/hyperlink" Target="https://github.com/zikarimov/2020-2021_mathmod/blob/main/lab01/%D1%81%D0%BA%D1%80%D0%B8%D0%BD%D1%8B/Screenshot_16.png" TargetMode="External"/><Relationship Id="rId49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161</Words>
  <Characters>6623</Characters>
  <Application>Microsoft Office Word</Application>
  <DocSecurity>0</DocSecurity>
  <Lines>55</Lines>
  <Paragraphs>15</Paragraphs>
  <ScaleCrop>false</ScaleCrop>
  <Company/>
  <LinksUpToDate>false</LinksUpToDate>
  <CharactersWithSpaces>7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</dc:title>
  <dc:creator>Каримов Зуфар Исматович НПИ-01-18</dc:creator>
  <cp:keywords/>
  <cp:lastModifiedBy>Каримов Зуфар Исматович</cp:lastModifiedBy>
  <cp:revision>2</cp:revision>
  <dcterms:created xsi:type="dcterms:W3CDTF">2021-02-13T16:58:00Z</dcterms:created>
  <dcterms:modified xsi:type="dcterms:W3CDTF">2021-02-13T16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